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23F11" w14:textId="77777777" w:rsidR="006C185F" w:rsidRDefault="006C185F"/>
    <w:p w14:paraId="2470CBB4" w14:textId="198BD5BA" w:rsidR="00236C74" w:rsidRPr="00AE2199" w:rsidRDefault="006C185F" w:rsidP="00AE2199">
      <w:pPr>
        <w:jc w:val="center"/>
        <w:rPr>
          <w:b/>
        </w:rPr>
      </w:pPr>
      <w:r w:rsidRPr="00AE2199">
        <w:rPr>
          <w:b/>
        </w:rPr>
        <w:t>Worksheet for Webinar #</w:t>
      </w:r>
      <w:r w:rsidR="00FD6A73" w:rsidRPr="00AE2199">
        <w:rPr>
          <w:b/>
        </w:rPr>
        <w:t>6</w:t>
      </w:r>
    </w:p>
    <w:p w14:paraId="361371BD" w14:textId="1863A617" w:rsidR="00FD6A73" w:rsidRDefault="00AE2199">
      <w:r>
        <w:t>Date</w:t>
      </w:r>
      <w:r w:rsidR="00013129">
        <w:t>: _</w:t>
      </w:r>
      <w:r>
        <w:t>__________________</w:t>
      </w:r>
    </w:p>
    <w:p w14:paraId="11C613A4" w14:textId="77777777" w:rsidR="00AE2199" w:rsidRDefault="00AE2199"/>
    <w:p w14:paraId="217AD729" w14:textId="7D0820ED" w:rsidR="00596A89" w:rsidRDefault="00FD6A73">
      <w:r>
        <w:t>DATA:</w:t>
      </w:r>
    </w:p>
    <w:p w14:paraId="3BE414DE" w14:textId="00FBF2AB" w:rsidR="00FD6A73" w:rsidRDefault="00FD6A73">
      <w:r>
        <w:t xml:space="preserve">What types of achievement data </w:t>
      </w:r>
      <w:r w:rsidR="00AE2199">
        <w:t xml:space="preserve">will </w:t>
      </w:r>
      <w:r>
        <w:t>you collect?</w:t>
      </w:r>
    </w:p>
    <w:p w14:paraId="72F169AD" w14:textId="5F7820AD" w:rsidR="00FD6A73" w:rsidRDefault="00FD6A73" w:rsidP="00FD6A73">
      <w:pPr>
        <w:ind w:firstLine="720"/>
      </w:pPr>
      <w:r>
        <w:t>1.</w:t>
      </w:r>
    </w:p>
    <w:p w14:paraId="1E8A7334" w14:textId="18F30EE7" w:rsidR="00FD6A73" w:rsidRDefault="00FD6A73" w:rsidP="00FD6A73">
      <w:pPr>
        <w:ind w:firstLine="720"/>
      </w:pPr>
      <w:r>
        <w:t>2.</w:t>
      </w:r>
    </w:p>
    <w:p w14:paraId="3F8F7315" w14:textId="13810848" w:rsidR="00FD6A73" w:rsidRDefault="00FD6A73" w:rsidP="00FD6A73">
      <w:pPr>
        <w:ind w:firstLine="720"/>
      </w:pPr>
      <w:r>
        <w:t>3.</w:t>
      </w:r>
    </w:p>
    <w:p w14:paraId="0A87034D" w14:textId="6783ED8A" w:rsidR="00FD6A73" w:rsidRDefault="00FD6A73" w:rsidP="00FD6A73">
      <w:r>
        <w:t xml:space="preserve">What types of behavioral data </w:t>
      </w:r>
      <w:r w:rsidR="00AE2199">
        <w:t xml:space="preserve">will </w:t>
      </w:r>
      <w:r w:rsidR="0025689F">
        <w:t>you</w:t>
      </w:r>
      <w:r>
        <w:t xml:space="preserve"> collect?</w:t>
      </w:r>
    </w:p>
    <w:p w14:paraId="30AA7469" w14:textId="1FF6E59A" w:rsidR="00FD6A73" w:rsidRDefault="00FD6A73" w:rsidP="00FD6A73">
      <w:pPr>
        <w:ind w:firstLine="720"/>
      </w:pPr>
      <w:r>
        <w:t>1.</w:t>
      </w:r>
    </w:p>
    <w:p w14:paraId="5DD314F8" w14:textId="36F7D2F7" w:rsidR="00FD6A73" w:rsidRDefault="00FD6A73" w:rsidP="00FD6A73">
      <w:pPr>
        <w:ind w:firstLine="720"/>
      </w:pPr>
      <w:r>
        <w:t>2.</w:t>
      </w:r>
    </w:p>
    <w:p w14:paraId="5C651A75" w14:textId="5F3C3DF7" w:rsidR="00FD6A73" w:rsidRDefault="00FD6A73" w:rsidP="00FD6A73">
      <w:pPr>
        <w:ind w:firstLine="720"/>
      </w:pPr>
      <w:r>
        <w:t>3.</w:t>
      </w:r>
    </w:p>
    <w:p w14:paraId="25222152" w14:textId="17AD08A5" w:rsidR="00FD6A73" w:rsidRDefault="00AE2199" w:rsidP="00FD6A73">
      <w:r>
        <w:t xml:space="preserve">What </w:t>
      </w:r>
      <w:r w:rsidR="00FD6A73">
        <w:t xml:space="preserve">types of attendance data </w:t>
      </w:r>
      <w:r>
        <w:t xml:space="preserve">will </w:t>
      </w:r>
      <w:r w:rsidR="0025689F">
        <w:t xml:space="preserve">you </w:t>
      </w:r>
      <w:bookmarkStart w:id="0" w:name="_GoBack"/>
      <w:bookmarkEnd w:id="0"/>
      <w:r w:rsidR="00FD6A73">
        <w:t>collect?</w:t>
      </w:r>
    </w:p>
    <w:p w14:paraId="37017823" w14:textId="37E8EC49" w:rsidR="00FD6A73" w:rsidRDefault="00FD6A73" w:rsidP="00FD6A73">
      <w:pPr>
        <w:ind w:firstLine="720"/>
      </w:pPr>
      <w:r>
        <w:t>1.</w:t>
      </w:r>
    </w:p>
    <w:p w14:paraId="7DBD7845" w14:textId="7DA79504" w:rsidR="00FD6A73" w:rsidRDefault="00FD6A73" w:rsidP="00FD6A73">
      <w:pPr>
        <w:ind w:firstLine="720"/>
      </w:pPr>
      <w:r>
        <w:t>2.</w:t>
      </w:r>
    </w:p>
    <w:p w14:paraId="210CAE38" w14:textId="7082891C" w:rsidR="00FD6A73" w:rsidRDefault="00FD6A73" w:rsidP="00FD6A73">
      <w:pPr>
        <w:ind w:firstLine="720"/>
      </w:pPr>
      <w:r>
        <w:t>3.</w:t>
      </w:r>
    </w:p>
    <w:p w14:paraId="5AD2F2CD" w14:textId="67D963B6" w:rsidR="00FD6A73" w:rsidRDefault="00FD6A73" w:rsidP="00FD6A73">
      <w:r>
        <w:t xml:space="preserve">Draw the feedback loop.  </w:t>
      </w:r>
    </w:p>
    <w:p w14:paraId="19D32F50" w14:textId="55CABCA5" w:rsidR="00FD6A73" w:rsidRDefault="00FD6A73" w:rsidP="00FD6A73"/>
    <w:p w14:paraId="5DB3E2B3" w14:textId="590CE848" w:rsidR="00FD6A73" w:rsidRDefault="00FD6A73" w:rsidP="00FD6A73"/>
    <w:p w14:paraId="5F380AA4" w14:textId="03FD126B" w:rsidR="00FD6A73" w:rsidRDefault="00FD6A73" w:rsidP="00FD6A73"/>
    <w:p w14:paraId="1EB8485F" w14:textId="1EBD3284" w:rsidR="00FD6A73" w:rsidRDefault="00FD6A73" w:rsidP="00FD6A73"/>
    <w:p w14:paraId="5B47A8CD" w14:textId="672398D0" w:rsidR="00FD6A73" w:rsidRDefault="00FD6A73" w:rsidP="00FD6A73"/>
    <w:p w14:paraId="5BAA4352" w14:textId="2DE57FE0" w:rsidR="00FD6A73" w:rsidRDefault="00FD6A73" w:rsidP="00FD6A73"/>
    <w:p w14:paraId="58677B1B" w14:textId="14EAA6A2" w:rsidR="00FD6A73" w:rsidRDefault="00FD6A73" w:rsidP="00FD6A73"/>
    <w:p w14:paraId="090756F1" w14:textId="799F16F7" w:rsidR="00FD6A73" w:rsidRDefault="00FD6A73" w:rsidP="00FD6A73"/>
    <w:p w14:paraId="67410381" w14:textId="44305CC8" w:rsidR="00FD6A73" w:rsidRDefault="00FD6A73" w:rsidP="00FD6A73"/>
    <w:p w14:paraId="417E80F1" w14:textId="77777777" w:rsidR="00AE2199" w:rsidRDefault="00AE2199" w:rsidP="00FD6A73"/>
    <w:p w14:paraId="0E64343C" w14:textId="14F7516F" w:rsidR="00FD6A73" w:rsidRDefault="00FD6A73" w:rsidP="00FD6A73">
      <w:r>
        <w:t>Define systemic change.  How does it fit into your implementation strategies?</w:t>
      </w:r>
    </w:p>
    <w:p w14:paraId="6EFBB982" w14:textId="4A08942E" w:rsidR="00FD6A73" w:rsidRDefault="00FD6A73" w:rsidP="00FD6A73"/>
    <w:p w14:paraId="46298E8A" w14:textId="434E1834" w:rsidR="00FD6A73" w:rsidRDefault="00FD6A73" w:rsidP="00FD6A73"/>
    <w:p w14:paraId="26035517" w14:textId="68E410CB" w:rsidR="00FD6A73" w:rsidRDefault="00FD6A73" w:rsidP="00FD6A73"/>
    <w:p w14:paraId="106539DB" w14:textId="2C746443" w:rsidR="00FD6A73" w:rsidRDefault="00FD6A73" w:rsidP="00FD6A73">
      <w:r>
        <w:t>Have you shared this</w:t>
      </w:r>
      <w:r w:rsidR="00AE2199">
        <w:t xml:space="preserve">, with your faculty, accountability committee, administration?  </w:t>
      </w:r>
    </w:p>
    <w:p w14:paraId="62D43935" w14:textId="02A37EE6" w:rsidR="00FD6A73" w:rsidRDefault="00FD6A73" w:rsidP="00FD6A73"/>
    <w:p w14:paraId="5547EC75" w14:textId="083727A0" w:rsidR="00FD6A73" w:rsidRDefault="00AE2199" w:rsidP="00AE2199">
      <w:pPr>
        <w:ind w:firstLine="720"/>
      </w:pPr>
      <w:r>
        <w:t>-</w:t>
      </w:r>
      <w:r w:rsidR="00FD6A73">
        <w:t xml:space="preserve">Who have you told?  </w:t>
      </w:r>
    </w:p>
    <w:p w14:paraId="431DCC7A" w14:textId="693A39E3" w:rsidR="00FD6A73" w:rsidRDefault="00FD6A73" w:rsidP="00FD6A73"/>
    <w:p w14:paraId="79CBA3EF" w14:textId="46F7CAF7" w:rsidR="00FD6A73" w:rsidRDefault="00AE2199" w:rsidP="00AE2199">
      <w:pPr>
        <w:ind w:firstLine="720"/>
      </w:pPr>
      <w:r>
        <w:t>-</w:t>
      </w:r>
      <w:r w:rsidR="00FD6A73">
        <w:t>Who should you tell?</w:t>
      </w:r>
    </w:p>
    <w:p w14:paraId="7FCBE05E" w14:textId="4B6B69C3" w:rsidR="00FD6A73" w:rsidRDefault="00FD6A73" w:rsidP="00FD6A73"/>
    <w:p w14:paraId="72C5422B" w14:textId="2B323528" w:rsidR="00FD6A73" w:rsidRDefault="00AE2199" w:rsidP="00AE2199">
      <w:pPr>
        <w:ind w:firstLine="720"/>
      </w:pPr>
      <w:r>
        <w:t>-</w:t>
      </w:r>
      <w:r w:rsidR="00FD6A73">
        <w:t>How can you share this process?</w:t>
      </w:r>
    </w:p>
    <w:sectPr w:rsidR="00FD6A7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FF6303" w14:textId="77777777" w:rsidR="009E4A2D" w:rsidRDefault="009E4A2D" w:rsidP="006C185F">
      <w:pPr>
        <w:spacing w:after="0" w:line="240" w:lineRule="auto"/>
      </w:pPr>
      <w:r>
        <w:separator/>
      </w:r>
    </w:p>
  </w:endnote>
  <w:endnote w:type="continuationSeparator" w:id="0">
    <w:p w14:paraId="338DB0D3" w14:textId="77777777" w:rsidR="009E4A2D" w:rsidRDefault="009E4A2D" w:rsidP="006C1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9A2E1F" w14:textId="77777777" w:rsidR="009E4A2D" w:rsidRDefault="009E4A2D" w:rsidP="006C185F">
      <w:pPr>
        <w:spacing w:after="0" w:line="240" w:lineRule="auto"/>
      </w:pPr>
      <w:r>
        <w:separator/>
      </w:r>
    </w:p>
  </w:footnote>
  <w:footnote w:type="continuationSeparator" w:id="0">
    <w:p w14:paraId="77D39AE3" w14:textId="77777777" w:rsidR="009E4A2D" w:rsidRDefault="009E4A2D" w:rsidP="006C18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C4EEAE" w14:textId="06C1990F" w:rsidR="006C185F" w:rsidRDefault="006C185F">
    <w:pPr>
      <w:pStyle w:val="Header"/>
    </w:pPr>
    <w:r w:rsidRPr="006C185F">
      <w:rPr>
        <w:noProof/>
      </w:rPr>
      <w:drawing>
        <wp:inline distT="0" distB="0" distL="0" distR="0" wp14:anchorId="4C19836E" wp14:editId="09D3E888">
          <wp:extent cx="5010150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1015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DB18A5"/>
    <w:multiLevelType w:val="hybridMultilevel"/>
    <w:tmpl w:val="D4D23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C863C1"/>
    <w:multiLevelType w:val="hybridMultilevel"/>
    <w:tmpl w:val="24DED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0318C4"/>
    <w:multiLevelType w:val="hybridMultilevel"/>
    <w:tmpl w:val="325A3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jExNDe2MLW0NDVT0lEKTi0uzszPAykwrgUAFXrcRiwAAAA="/>
  </w:docVars>
  <w:rsids>
    <w:rsidRoot w:val="006C185F"/>
    <w:rsid w:val="00013129"/>
    <w:rsid w:val="002142AA"/>
    <w:rsid w:val="00236C74"/>
    <w:rsid w:val="002438B1"/>
    <w:rsid w:val="0025689F"/>
    <w:rsid w:val="002B1295"/>
    <w:rsid w:val="003D1205"/>
    <w:rsid w:val="00441376"/>
    <w:rsid w:val="00596A89"/>
    <w:rsid w:val="005B1AF3"/>
    <w:rsid w:val="005C6514"/>
    <w:rsid w:val="005E4551"/>
    <w:rsid w:val="006C185F"/>
    <w:rsid w:val="00821EDC"/>
    <w:rsid w:val="0097168E"/>
    <w:rsid w:val="009E4A2D"/>
    <w:rsid w:val="00AE2199"/>
    <w:rsid w:val="00B008A2"/>
    <w:rsid w:val="00B72C4C"/>
    <w:rsid w:val="00C758CA"/>
    <w:rsid w:val="00CA1DD8"/>
    <w:rsid w:val="00EA3981"/>
    <w:rsid w:val="00EE184A"/>
    <w:rsid w:val="00F30118"/>
    <w:rsid w:val="00FD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306EF"/>
  <w15:chartTrackingRefBased/>
  <w15:docId w15:val="{92BD2C76-68C0-45A6-8B05-27E7FD98D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85F"/>
  </w:style>
  <w:style w:type="paragraph" w:styleId="Footer">
    <w:name w:val="footer"/>
    <w:basedOn w:val="Normal"/>
    <w:link w:val="FooterChar"/>
    <w:uiPriority w:val="99"/>
    <w:unhideWhenUsed/>
    <w:rsid w:val="006C1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85F"/>
  </w:style>
  <w:style w:type="table" w:styleId="TableGrid">
    <w:name w:val="Table Grid"/>
    <w:basedOn w:val="TableNormal"/>
    <w:uiPriority w:val="39"/>
    <w:rsid w:val="00971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6A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apps</dc:creator>
  <cp:keywords/>
  <dc:description/>
  <cp:lastModifiedBy>Pugh, Eva</cp:lastModifiedBy>
  <cp:revision>5</cp:revision>
  <dcterms:created xsi:type="dcterms:W3CDTF">2018-06-12T21:09:00Z</dcterms:created>
  <dcterms:modified xsi:type="dcterms:W3CDTF">2019-03-01T17:45:00Z</dcterms:modified>
</cp:coreProperties>
</file>